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C1E46" w14:textId="2C8DD5F8" w:rsidR="00501D8A" w:rsidRDefault="00501D8A" w:rsidP="00501D8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1D8A">
        <w:rPr>
          <w:rFonts w:ascii="Times New Roman" w:eastAsia="Times New Roman" w:hAnsi="Times New Roman" w:cs="Times New Roman"/>
          <w:sz w:val="24"/>
          <w:szCs w:val="24"/>
        </w:rPr>
        <w:t>Name, Contact info (e.g. email/phone).</w:t>
      </w:r>
    </w:p>
    <w:p w14:paraId="5856490F" w14:textId="199C709C" w:rsidR="00FC55A7" w:rsidRDefault="00FC55A7" w:rsidP="00FC55A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ry Crawley</w:t>
      </w:r>
    </w:p>
    <w:p w14:paraId="2198DBC1" w14:textId="1990E5F8" w:rsidR="00FC55A7" w:rsidRDefault="00247D68" w:rsidP="00FC55A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8" w:history="1">
        <w:r w:rsidR="00FC55A7" w:rsidRPr="009C29D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mcrawley@regis.edu</w:t>
        </w:r>
      </w:hyperlink>
    </w:p>
    <w:p w14:paraId="000481C9" w14:textId="12BEA497" w:rsidR="00FC55A7" w:rsidRPr="00501D8A" w:rsidRDefault="00FC55A7" w:rsidP="00FC55A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720-653-2510</w:t>
      </w:r>
    </w:p>
    <w:p w14:paraId="0DA21D81" w14:textId="36BCF7D8" w:rsidR="00501D8A" w:rsidRDefault="00501D8A" w:rsidP="00501D8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1D8A">
        <w:rPr>
          <w:rFonts w:ascii="Times New Roman" w:eastAsia="Times New Roman" w:hAnsi="Times New Roman" w:cs="Times New Roman"/>
          <w:sz w:val="24"/>
          <w:szCs w:val="24"/>
        </w:rPr>
        <w:t>Title of the project</w:t>
      </w:r>
    </w:p>
    <w:p w14:paraId="0A7CDBC9" w14:textId="6609C97B" w:rsidR="00FC55A7" w:rsidRPr="00501D8A" w:rsidRDefault="002C01D5" w:rsidP="00FC55A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reat Barrier Reef (GBR) </w:t>
      </w:r>
      <w:r w:rsidR="00247D68">
        <w:rPr>
          <w:rFonts w:ascii="Times New Roman" w:eastAsia="Times New Roman" w:hAnsi="Times New Roman" w:cs="Times New Roman"/>
          <w:sz w:val="24"/>
          <w:szCs w:val="24"/>
        </w:rPr>
        <w:t>Crown of Thorns Starfis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F528893" w14:textId="2DCB909B" w:rsidR="00501D8A" w:rsidRDefault="00501D8A" w:rsidP="00501D8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1D8A">
        <w:rPr>
          <w:rFonts w:ascii="Times New Roman" w:eastAsia="Times New Roman" w:hAnsi="Times New Roman" w:cs="Times New Roman"/>
          <w:sz w:val="24"/>
          <w:szCs w:val="24"/>
        </w:rPr>
        <w:t>High</w:t>
      </w:r>
      <w:r w:rsidR="00247D68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501D8A">
        <w:rPr>
          <w:rFonts w:ascii="Times New Roman" w:eastAsia="Times New Roman" w:hAnsi="Times New Roman" w:cs="Times New Roman"/>
          <w:sz w:val="24"/>
          <w:szCs w:val="24"/>
        </w:rPr>
        <w:t>level description of the project: what question or problem are you addressing?</w:t>
      </w:r>
    </w:p>
    <w:p w14:paraId="4692FE02" w14:textId="278870AC" w:rsidR="002C01D5" w:rsidRPr="00501D8A" w:rsidRDefault="002C01D5" w:rsidP="002C01D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dressing </w:t>
      </w:r>
      <w:r w:rsidR="00247D68">
        <w:rPr>
          <w:rFonts w:ascii="Times New Roman" w:eastAsia="Times New Roman" w:hAnsi="Times New Roman" w:cs="Times New Roman"/>
          <w:sz w:val="24"/>
          <w:szCs w:val="24"/>
        </w:rPr>
        <w:t>the tracking of Crown of Thorns Starfish (COTS) to help control outbreaks to help protect the GB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C4E3769" w14:textId="77777777" w:rsidR="00501D8A" w:rsidRPr="00501D8A" w:rsidRDefault="00501D8A" w:rsidP="00501D8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1D8A">
        <w:rPr>
          <w:rFonts w:ascii="Times New Roman" w:eastAsia="Times New Roman" w:hAnsi="Times New Roman" w:cs="Times New Roman"/>
          <w:sz w:val="24"/>
          <w:szCs w:val="24"/>
        </w:rPr>
        <w:t xml:space="preserve">What type of data science task is it? (some example answers but not limited to) </w:t>
      </w:r>
    </w:p>
    <w:p w14:paraId="512A6293" w14:textId="0EA9888C" w:rsidR="00501D8A" w:rsidRPr="00501D8A" w:rsidRDefault="00247D68" w:rsidP="00501D8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raining data</w:t>
      </w:r>
    </w:p>
    <w:p w14:paraId="6214898D" w14:textId="18E82CE4" w:rsidR="00501D8A" w:rsidRPr="00501D8A" w:rsidRDefault="00501D8A" w:rsidP="00501D8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1D8A">
        <w:rPr>
          <w:rFonts w:ascii="Times New Roman" w:eastAsia="Times New Roman" w:hAnsi="Times New Roman" w:cs="Times New Roman"/>
          <w:sz w:val="24"/>
          <w:szCs w:val="24"/>
        </w:rPr>
        <w:t>visualization</w:t>
      </w:r>
    </w:p>
    <w:p w14:paraId="48EDD27E" w14:textId="5802FF38" w:rsidR="00501D8A" w:rsidRDefault="00501D8A" w:rsidP="00501D8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1D8A">
        <w:rPr>
          <w:rFonts w:ascii="Times New Roman" w:eastAsia="Times New Roman" w:hAnsi="Times New Roman" w:cs="Times New Roman"/>
          <w:sz w:val="24"/>
          <w:szCs w:val="24"/>
        </w:rPr>
        <w:t xml:space="preserve">Data: Brief description of data. How big do you expect the data will be? Is </w:t>
      </w:r>
      <w:r w:rsidR="00247D68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501D8A">
        <w:rPr>
          <w:rFonts w:ascii="Times New Roman" w:eastAsia="Times New Roman" w:hAnsi="Times New Roman" w:cs="Times New Roman"/>
          <w:sz w:val="24"/>
          <w:szCs w:val="24"/>
        </w:rPr>
        <w:t>amount of your data too big or too small? If you're web-scraping or collecting data, how long do you expect to collect the data?</w:t>
      </w:r>
    </w:p>
    <w:p w14:paraId="23174750" w14:textId="6447E98D" w:rsidR="002C01D5" w:rsidRPr="00501D8A" w:rsidRDefault="002C01D5" w:rsidP="002C01D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 would say my data will be </w:t>
      </w:r>
      <w:r w:rsidR="00247D68">
        <w:rPr>
          <w:rFonts w:ascii="Times New Roman" w:eastAsia="Times New Roman" w:hAnsi="Times New Roman" w:cs="Times New Roman"/>
          <w:sz w:val="24"/>
          <w:szCs w:val="24"/>
        </w:rPr>
        <w:t>small-</w:t>
      </w:r>
      <w:r w:rsidR="00500DC5">
        <w:rPr>
          <w:rFonts w:ascii="Times New Roman" w:eastAsia="Times New Roman" w:hAnsi="Times New Roman" w:cs="Times New Roman"/>
          <w:sz w:val="24"/>
          <w:szCs w:val="24"/>
        </w:rPr>
        <w:t>siz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47D68">
        <w:rPr>
          <w:rFonts w:ascii="Times New Roman" w:eastAsia="Times New Roman" w:hAnsi="Times New Roman" w:cs="Times New Roman"/>
          <w:sz w:val="24"/>
          <w:szCs w:val="24"/>
        </w:rPr>
        <w:t>as the trained data will be pushed by 3 videos with a 6k count of image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 </w:t>
      </w:r>
    </w:p>
    <w:p w14:paraId="66B117AB" w14:textId="6BC0D373" w:rsidR="00501D8A" w:rsidRDefault="00501D8A" w:rsidP="00501D8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1D8A">
        <w:rPr>
          <w:rFonts w:ascii="Times New Roman" w:eastAsia="Times New Roman" w:hAnsi="Times New Roman" w:cs="Times New Roman"/>
          <w:sz w:val="24"/>
          <w:szCs w:val="24"/>
        </w:rPr>
        <w:t>How will you analyze the data? What machine learning methods do you plan to use, and/or what business intelligence aspect do you plan on incorporating?</w:t>
      </w:r>
    </w:p>
    <w:p w14:paraId="5F7CC24F" w14:textId="592F4D42" w:rsidR="002C01D5" w:rsidRPr="00501D8A" w:rsidRDefault="002C01D5" w:rsidP="002C01D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 would </w:t>
      </w:r>
      <w:r w:rsidR="00247D68">
        <w:rPr>
          <w:rFonts w:ascii="Times New Roman" w:eastAsia="Times New Roman" w:hAnsi="Times New Roman" w:cs="Times New Roman"/>
          <w:sz w:val="24"/>
          <w:szCs w:val="24"/>
        </w:rPr>
        <w:t>I will be using Python to analyze the data.</w:t>
      </w:r>
    </w:p>
    <w:p w14:paraId="32E5EA8A" w14:textId="1223E5F9" w:rsidR="00501D8A" w:rsidRDefault="00501D8A" w:rsidP="00501D8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1D8A">
        <w:rPr>
          <w:rFonts w:ascii="Times New Roman" w:eastAsia="Times New Roman" w:hAnsi="Times New Roman" w:cs="Times New Roman"/>
          <w:sz w:val="24"/>
          <w:szCs w:val="24"/>
        </w:rPr>
        <w:t>Describe any anticipated difficulties and problems. Discuss how you may overcome the problems.</w:t>
      </w:r>
    </w:p>
    <w:p w14:paraId="12A32322" w14:textId="44EA4426" w:rsidR="003F5F5E" w:rsidRDefault="00247D68" w:rsidP="00500DC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eaning data that has low image quality</w:t>
      </w:r>
    </w:p>
    <w:p w14:paraId="063A3C21" w14:textId="18F1BAD0" w:rsidR="00500DC5" w:rsidRDefault="00247D68" w:rsidP="00500DC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raining the data as I’m not the strongest student for this.</w:t>
      </w:r>
    </w:p>
    <w:p w14:paraId="4498F1DA" w14:textId="2D16198C" w:rsidR="003F5F5E" w:rsidRPr="00501D8A" w:rsidRDefault="003F5F5E" w:rsidP="00500DC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 never really used Github.  Figuring out how to put the codes and ‘Read Me’ into my file will be interesting.  Asking lots of actions will help me overcome this.</w:t>
      </w:r>
    </w:p>
    <w:p w14:paraId="39638DCB" w14:textId="41780D8A" w:rsidR="00501D8A" w:rsidRDefault="00501D8A" w:rsidP="00501D8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1D8A">
        <w:rPr>
          <w:rFonts w:ascii="Times New Roman" w:eastAsia="Times New Roman" w:hAnsi="Times New Roman" w:cs="Times New Roman"/>
          <w:sz w:val="24"/>
          <w:szCs w:val="24"/>
        </w:rPr>
        <w:t>Suggest a timeline for the project.  This should be a weekly breakdown of what you plan on doing each week.</w:t>
      </w:r>
    </w:p>
    <w:p w14:paraId="35AC38E1" w14:textId="542C74F7" w:rsidR="00587449" w:rsidRDefault="00587449" w:rsidP="0058744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ek 1: Gather up data, get to know the data, and organize the data according to what is needed</w:t>
      </w:r>
    </w:p>
    <w:p w14:paraId="48900C49" w14:textId="55EF8CE7" w:rsidR="00587449" w:rsidRDefault="00587449" w:rsidP="0058744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ek 2: Clean up the data and start building historical data</w:t>
      </w:r>
    </w:p>
    <w:p w14:paraId="61FD5E18" w14:textId="686C30B6" w:rsidR="00587449" w:rsidRDefault="00587449" w:rsidP="0058744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ek 3: Data preparation to identify clean data while preparing for data analysis</w:t>
      </w:r>
    </w:p>
    <w:p w14:paraId="73FED648" w14:textId="73416F03" w:rsidR="00587449" w:rsidRDefault="00587449" w:rsidP="0058744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ek 4: </w:t>
      </w:r>
      <w:r w:rsidR="00247D68">
        <w:rPr>
          <w:rFonts w:ascii="Times New Roman" w:eastAsia="Times New Roman" w:hAnsi="Times New Roman" w:cs="Times New Roman"/>
          <w:sz w:val="24"/>
          <w:szCs w:val="24"/>
        </w:rPr>
        <w:t>start training data to know what images are COTS.</w:t>
      </w:r>
    </w:p>
    <w:p w14:paraId="456408DF" w14:textId="3F5D401F" w:rsidR="00587449" w:rsidRDefault="00587449" w:rsidP="0058744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ek 5: </w:t>
      </w:r>
      <w:r w:rsidR="00247D68">
        <w:rPr>
          <w:rFonts w:ascii="Times New Roman" w:eastAsia="Times New Roman" w:hAnsi="Times New Roman" w:cs="Times New Roman"/>
          <w:sz w:val="24"/>
          <w:szCs w:val="24"/>
        </w:rPr>
        <w:t>deep training to make it accurate</w:t>
      </w:r>
    </w:p>
    <w:p w14:paraId="2C38226C" w14:textId="3E7C2AC9" w:rsidR="00587449" w:rsidRDefault="00587449" w:rsidP="0058744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ek 6: </w:t>
      </w:r>
      <w:r w:rsidR="00247D68">
        <w:rPr>
          <w:rFonts w:ascii="Times New Roman" w:eastAsia="Times New Roman" w:hAnsi="Times New Roman" w:cs="Times New Roman"/>
          <w:sz w:val="24"/>
          <w:szCs w:val="24"/>
        </w:rPr>
        <w:t>test the quality and accuracy of the image by throwing in random starfish.</w:t>
      </w:r>
    </w:p>
    <w:p w14:paraId="56DEBA1D" w14:textId="55325409" w:rsidR="00587449" w:rsidRPr="003F5F5E" w:rsidRDefault="00587449" w:rsidP="003F5F5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5F5E">
        <w:rPr>
          <w:rFonts w:ascii="Times New Roman" w:eastAsia="Times New Roman" w:hAnsi="Times New Roman" w:cs="Times New Roman"/>
          <w:sz w:val="24"/>
          <w:szCs w:val="24"/>
        </w:rPr>
        <w:t xml:space="preserve">Week 7: Cleaning up visualizations for a cleaner look </w:t>
      </w:r>
    </w:p>
    <w:p w14:paraId="0DD6E6E3" w14:textId="2375D2DB" w:rsidR="00587449" w:rsidRDefault="00587449" w:rsidP="00587449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ek 8: Edit what is needed while perfecting my project to turn in</w:t>
      </w:r>
    </w:p>
    <w:p w14:paraId="5C837044" w14:textId="3C823983" w:rsidR="003F5F5E" w:rsidRDefault="00DF68CB" w:rsidP="003F5F5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reate </w:t>
      </w:r>
      <w:r w:rsidR="00247D68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</w:rPr>
        <w:t>GitHub repository for your Practicum project. Add this proposal, begin a ReadMe document, and begin adding your data to your repository.  Add a link to your GitHub repository to this document.</w:t>
      </w:r>
    </w:p>
    <w:p w14:paraId="27A6CECE" w14:textId="7F9F3043" w:rsidR="00790130" w:rsidRPr="00247D68" w:rsidRDefault="00247D68" w:rsidP="00247D68">
      <w:pPr>
        <w:ind w:left="720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247D68">
          <w:rPr>
            <w:rStyle w:val="Hyperlink"/>
            <w:rFonts w:ascii="Times New Roman" w:hAnsi="Times New Roman" w:cs="Times New Roman"/>
            <w:sz w:val="24"/>
            <w:szCs w:val="24"/>
          </w:rPr>
          <w:t>https://github.com/CrawleyM29/CrawleyM29-Data-Science-Practicum-Project-Great-Barrier-Reef-COTS.git</w:t>
        </w:r>
      </w:hyperlink>
    </w:p>
    <w:sectPr w:rsidR="00790130" w:rsidRPr="00247D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7B1881"/>
    <w:multiLevelType w:val="multilevel"/>
    <w:tmpl w:val="6A9AF8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642475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NLQwMjG0sDSztLBQ0lEKTi0uzszPAykwrAUA5uOWBSwAAAA="/>
  </w:docVars>
  <w:rsids>
    <w:rsidRoot w:val="00501D8A"/>
    <w:rsid w:val="00247D68"/>
    <w:rsid w:val="002C01D5"/>
    <w:rsid w:val="003B521C"/>
    <w:rsid w:val="003F5F5E"/>
    <w:rsid w:val="00500DC5"/>
    <w:rsid w:val="00501D8A"/>
    <w:rsid w:val="00587449"/>
    <w:rsid w:val="00640602"/>
    <w:rsid w:val="00A0663F"/>
    <w:rsid w:val="00DF68CB"/>
    <w:rsid w:val="00FC5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2C9A4"/>
  <w15:chartTrackingRefBased/>
  <w15:docId w15:val="{B7E10BE3-3D78-4CA3-96F1-86073E410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01D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01D8A"/>
    <w:rPr>
      <w:b/>
      <w:bCs/>
    </w:rPr>
  </w:style>
  <w:style w:type="character" w:styleId="Hyperlink">
    <w:name w:val="Hyperlink"/>
    <w:basedOn w:val="DefaultParagraphFont"/>
    <w:uiPriority w:val="99"/>
    <w:unhideWhenUsed/>
    <w:rsid w:val="00FC55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55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56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crawley@regis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github.com/CrawleyM29/CrawleyM29-Data-Science-Practicum-Project-Great-Barrier-Reef-COTS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5EDF2CFC42334F80A7E549F014D2B8" ma:contentTypeVersion="14" ma:contentTypeDescription="Create a new document." ma:contentTypeScope="" ma:versionID="2220fbdbe6b9b844497d8781d59bbea7">
  <xsd:schema xmlns:xsd="http://www.w3.org/2001/XMLSchema" xmlns:xs="http://www.w3.org/2001/XMLSchema" xmlns:p="http://schemas.microsoft.com/office/2006/metadata/properties" xmlns:ns3="ecc15d23-43b7-488c-a47f-86666aef0c27" xmlns:ns4="f1d040e7-9338-4570-8df4-cad39883d421" targetNamespace="http://schemas.microsoft.com/office/2006/metadata/properties" ma:root="true" ma:fieldsID="624e92a9957961cb59edaa81150ecead" ns3:_="" ns4:_="">
    <xsd:import namespace="ecc15d23-43b7-488c-a47f-86666aef0c27"/>
    <xsd:import namespace="f1d040e7-9338-4570-8df4-cad39883d42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c15d23-43b7-488c-a47f-86666aef0c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d040e7-9338-4570-8df4-cad39883d42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AF0D42-D0F7-42EE-ABA7-21D9D8C757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0DE52AC-78EA-47AE-8360-B225E2C233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9A64D6-167E-44A3-B1CA-F09ABC798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c15d23-43b7-488c-a47f-86666aef0c27"/>
    <ds:schemaRef ds:uri="f1d040e7-9338-4570-8df4-cad39883d4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67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is University</Company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auf, Kellen J</dc:creator>
  <cp:keywords/>
  <dc:description/>
  <cp:lastModifiedBy>Crawley, Mary I</cp:lastModifiedBy>
  <cp:revision>3</cp:revision>
  <dcterms:created xsi:type="dcterms:W3CDTF">2022-05-06T22:37:00Z</dcterms:created>
  <dcterms:modified xsi:type="dcterms:W3CDTF">2022-05-22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5EDF2CFC42334F80A7E549F014D2B8</vt:lpwstr>
  </property>
</Properties>
</file>